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944666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Expected</w:t>
      </w:r>
      <w:r w:rsidR="00B51709" w:rsidRPr="003504A3">
        <w:rPr>
          <w:sz w:val="20"/>
          <w:szCs w:val="20"/>
        </w:rPr>
        <w:t>:</w:t>
      </w:r>
      <w:r w:rsidRPr="003504A3">
        <w:rPr>
          <w:sz w:val="20"/>
          <w:szCs w:val="20"/>
        </w:rPr>
        <w:t xml:space="preserve"> 2021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7FB45353" w14:textId="77777777" w:rsidR="00DA2116" w:rsidRPr="00C95CB3" w:rsidRDefault="00DA2116" w:rsidP="00DA2116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 xml:space="preserve">Supervisor: Dr. </w:t>
      </w:r>
      <w:proofErr w:type="spellStart"/>
      <w:r w:rsidRPr="00C95CB3">
        <w:rPr>
          <w:sz w:val="20"/>
          <w:szCs w:val="20"/>
          <w:u w:val="single"/>
        </w:rPr>
        <w:t>Salimur</w:t>
      </w:r>
      <w:proofErr w:type="spellEnd"/>
      <w:r w:rsidRPr="00C95CB3">
        <w:rPr>
          <w:sz w:val="20"/>
          <w:szCs w:val="20"/>
          <w:u w:val="single"/>
        </w:rPr>
        <w:t xml:space="preserve"> Choudhury</w:t>
      </w:r>
    </w:p>
    <w:p w14:paraId="3AC7D030" w14:textId="44827121" w:rsidR="000C47FD" w:rsidRPr="00C95CB3" w:rsidRDefault="00DA2116" w:rsidP="003504A3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Co-supervisor: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57E1F13" w:rsidR="000C47FD" w:rsidRPr="00C95CB3" w:rsidRDefault="00DA2116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 w:rsidRPr="00C95CB3">
        <w:rPr>
          <w:iCs/>
          <w:sz w:val="20"/>
          <w:szCs w:val="20"/>
          <w:u w:val="single"/>
        </w:rPr>
        <w:t>Thesis supervisors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1F329D3A" w:rsidR="00DA211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IEEE Transactions on Circuits and Systems for Video Technology</w:t>
      </w:r>
    </w:p>
    <w:p w14:paraId="37AC7BF2" w14:textId="7E66EEDE" w:rsidR="003C08C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3C08C6" w:rsidRPr="003504A3">
        <w:rPr>
          <w:rFonts w:ascii="Helvetica" w:hAnsi="Helvetica" w:cs="Times New Roman" w:hint="eastAsia"/>
          <w:b/>
          <w:color w:val="000000" w:themeColor="text1"/>
          <w:lang w:eastAsia="zh-CN"/>
        </w:rPr>
        <w:t>Reviewer</w:t>
      </w:r>
      <w:r w:rsidR="003C08C6" w:rsidRPr="003504A3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="003C08C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3C08C6" w:rsidRPr="003504A3">
        <w:rPr>
          <w:rFonts w:ascii="Helvetica" w:hAnsi="Helvetica" w:cs="Times New Roman"/>
          <w:color w:val="000000" w:themeColor="text1"/>
          <w:lang w:eastAsia="zh-CN"/>
        </w:rPr>
        <w:t>Canadian Journal of Electrical and Computer Engineering</w:t>
      </w:r>
    </w:p>
    <w:p w14:paraId="06FAD3F7" w14:textId="1F3DB550" w:rsidR="00FE636A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Conference </w:t>
      </w:r>
      <w:r w:rsidR="00FE636A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FE636A" w:rsidRPr="003504A3">
        <w:rPr>
          <w:rFonts w:ascii="Helvetica" w:hAnsi="Helvetica" w:cs="Times New Roman"/>
          <w:color w:val="000000" w:themeColor="text1"/>
          <w:lang w:eastAsia="zh-CN"/>
        </w:rPr>
        <w:t>, 2020 The 17th IEEE International Conference on Ubiquitous Intelligence and Computing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1EB998F3" w14:textId="48C66F4F" w:rsidR="00AE5BB2" w:rsidRPr="003504A3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3504A3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04A3">
        <w:rPr>
          <w:rFonts w:ascii="Helvetica" w:hAnsi="Helvetica" w:cs="Times New Roman"/>
          <w:color w:val="000000" w:themeColor="text1"/>
        </w:rPr>
        <w:t>.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3504A3">
        <w:rPr>
          <w:rFonts w:ascii="Helvetica" w:hAnsi="Helvetica" w:cs="Times New Roman"/>
          <w:color w:val="000000" w:themeColor="text1"/>
        </w:rPr>
        <w:t>Elsevier.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3.066)</w:t>
      </w:r>
    </w:p>
    <w:p w14:paraId="5A7048DE" w14:textId="105029F3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4.098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4BB2DEC" w14:textId="340ECBC9" w:rsidR="00B373CB" w:rsidRPr="003504A3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</w:rPr>
      </w:pP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>, J.</w:t>
      </w:r>
      <w:r w:rsidR="009958CA">
        <w:rPr>
          <w:rFonts w:ascii="Helvetica" w:hAnsi="Helvetica" w:cs="Times New Roman"/>
          <w:color w:val="000000" w:themeColor="text1"/>
          <w:lang w:eastAsia="zh-CN"/>
        </w:rPr>
        <w:t>*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 Accepted by the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Conference on Intelligent Biology and Medicine (ICIBM 2020)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6EB10926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stereoscopic image quality assessment by combining global and local f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B617DE3" w14:textId="3F24E7E6" w:rsidR="00104F36" w:rsidRPr="003504A3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9B36E9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sing Machine Learning in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SciPy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Late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IDE, Linux OS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1A51903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C71746">
        <w:rPr>
          <w:rFonts w:asciiTheme="majorHAnsi" w:hAnsiTheme="majorHAnsi" w:cstheme="majorHAnsi"/>
          <w:sz w:val="18"/>
          <w:szCs w:val="15"/>
        </w:rPr>
        <w:t>September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C71746">
        <w:rPr>
          <w:rFonts w:asciiTheme="majorHAnsi" w:hAnsiTheme="majorHAnsi" w:cstheme="majorHAnsi"/>
          <w:sz w:val="18"/>
          <w:szCs w:val="15"/>
        </w:rPr>
        <w:t>1</w:t>
      </w:r>
      <w:r w:rsidR="003504A3">
        <w:rPr>
          <w:rFonts w:asciiTheme="majorHAnsi" w:hAnsiTheme="majorHAnsi" w:cstheme="majorHAnsi"/>
          <w:sz w:val="18"/>
          <w:szCs w:val="15"/>
        </w:rPr>
        <w:t>5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852C5" w14:textId="77777777" w:rsidR="00944666" w:rsidRDefault="00944666" w:rsidP="00C458D4">
      <w:r>
        <w:separator/>
      </w:r>
    </w:p>
  </w:endnote>
  <w:endnote w:type="continuationSeparator" w:id="0">
    <w:p w14:paraId="160DBA2E" w14:textId="77777777" w:rsidR="00944666" w:rsidRDefault="00944666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17D68A" w14:textId="77777777" w:rsidR="00944666" w:rsidRDefault="00944666" w:rsidP="00C458D4">
      <w:r>
        <w:separator/>
      </w:r>
    </w:p>
  </w:footnote>
  <w:footnote w:type="continuationSeparator" w:id="0">
    <w:p w14:paraId="71D9313F" w14:textId="77777777" w:rsidR="00944666" w:rsidRDefault="00944666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33EB4"/>
    <w:rsid w:val="000560DF"/>
    <w:rsid w:val="00066474"/>
    <w:rsid w:val="000A2200"/>
    <w:rsid w:val="000C47FD"/>
    <w:rsid w:val="00104F36"/>
    <w:rsid w:val="001317EA"/>
    <w:rsid w:val="00195DB3"/>
    <w:rsid w:val="00196364"/>
    <w:rsid w:val="001E163C"/>
    <w:rsid w:val="001F1FFF"/>
    <w:rsid w:val="00212120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9589E"/>
    <w:rsid w:val="003A75BE"/>
    <w:rsid w:val="003B65A5"/>
    <w:rsid w:val="003C08C6"/>
    <w:rsid w:val="00433146"/>
    <w:rsid w:val="00470EDF"/>
    <w:rsid w:val="00483DF8"/>
    <w:rsid w:val="004971F8"/>
    <w:rsid w:val="004A1EEC"/>
    <w:rsid w:val="004B2D9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57DF1"/>
    <w:rsid w:val="007961DF"/>
    <w:rsid w:val="00800311"/>
    <w:rsid w:val="00803840"/>
    <w:rsid w:val="008601D7"/>
    <w:rsid w:val="0086478D"/>
    <w:rsid w:val="008B29F1"/>
    <w:rsid w:val="009265A5"/>
    <w:rsid w:val="00931E18"/>
    <w:rsid w:val="00944496"/>
    <w:rsid w:val="00944666"/>
    <w:rsid w:val="0096151C"/>
    <w:rsid w:val="00983AF3"/>
    <w:rsid w:val="009958CA"/>
    <w:rsid w:val="00997F19"/>
    <w:rsid w:val="00A1058D"/>
    <w:rsid w:val="00A626E2"/>
    <w:rsid w:val="00A935E0"/>
    <w:rsid w:val="00AD678B"/>
    <w:rsid w:val="00AE5BB2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E0372"/>
    <w:rsid w:val="00F34FB3"/>
    <w:rsid w:val="00F4194F"/>
    <w:rsid w:val="00F56677"/>
    <w:rsid w:val="00F64DFC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67DB9"/>
    <w:rsid w:val="00232DA0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D087D"/>
    <w:rsid w:val="00822B12"/>
    <w:rsid w:val="00855A2A"/>
    <w:rsid w:val="00891E8F"/>
    <w:rsid w:val="008B3124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B7025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1084</Words>
  <Characters>6183</Characters>
  <Application>Microsoft Office Word</Application>
  <DocSecurity>0</DocSecurity>
  <Lines>51</Lines>
  <Paragraphs>14</Paragraphs>
  <ScaleCrop>false</ScaleCrop>
  <Company/>
  <LinksUpToDate>false</LinksUpToDate>
  <CharactersWithSpaces>7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73</cp:revision>
  <cp:lastPrinted>2020-03-09T05:25:00Z</cp:lastPrinted>
  <dcterms:created xsi:type="dcterms:W3CDTF">2020-03-09T05:27:00Z</dcterms:created>
  <dcterms:modified xsi:type="dcterms:W3CDTF">2020-09-15T20:36:00Z</dcterms:modified>
</cp:coreProperties>
</file>